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002AC49B" w:rsidR="00743C43" w:rsidRDefault="0003120F" w:rsidP="00C93F96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EE26BF">
        <w:rPr>
          <w:rFonts w:ascii="IranNastaliq" w:hAnsi="IranNastaliq" w:cs="B Titr" w:hint="cs"/>
          <w:color w:val="FF0000"/>
          <w:sz w:val="28"/>
          <w:szCs w:val="28"/>
          <w:rtl/>
          <w:lang w:bidi="fa-IR"/>
        </w:rPr>
        <w:t>آز مدارهای الکتریک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911B39">
        <w:rPr>
          <w:rFonts w:ascii="IranNastaliq" w:hAnsi="IranNastaliq" w:cs="B Mitra" w:hint="cs"/>
          <w:sz w:val="28"/>
          <w:szCs w:val="28"/>
          <w:rtl/>
          <w:lang w:bidi="fa-IR"/>
        </w:rPr>
        <w:t>2</w:t>
      </w:r>
      <w:r w:rsidR="00C93F96">
        <w:rPr>
          <w:rFonts w:ascii="IranNastaliq" w:hAnsi="IranNastaliq" w:cs="B Mitra" w:hint="cs"/>
          <w:sz w:val="28"/>
          <w:szCs w:val="28"/>
          <w:rtl/>
          <w:lang w:bidi="fa-IR"/>
        </w:rPr>
        <w:t>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911B39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911B39">
        <w:rPr>
          <w:rFonts w:ascii="IranNastaliq" w:hAnsi="IranNastaliq" w:cs="B Mitra" w:hint="cs"/>
          <w:sz w:val="28"/>
          <w:szCs w:val="28"/>
          <w:rtl/>
          <w:lang w:bidi="fa-IR"/>
        </w:rPr>
        <w:t>1401</w:t>
      </w:r>
    </w:p>
    <w:p w14:paraId="22771D38" w14:textId="3E85587C" w:rsidR="00BE51F3" w:rsidRDefault="00BE51F3" w:rsidP="00C93F96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BA3208">
        <w:rPr>
          <w:rFonts w:ascii="IranNastaliq" w:hAnsi="IranNastaliq" w:cs="B Mitra" w:hint="cs"/>
          <w:sz w:val="28"/>
          <w:szCs w:val="28"/>
          <w:rtl/>
          <w:lang w:bidi="fa-IR"/>
        </w:rPr>
        <w:t>2</w:t>
      </w:r>
      <w:r w:rsidR="00C93F96">
        <w:rPr>
          <w:rFonts w:ascii="IranNastaliq" w:hAnsi="IranNastaliq" w:cs="B Mitra" w:hint="cs"/>
          <w:sz w:val="28"/>
          <w:szCs w:val="28"/>
          <w:rtl/>
          <w:lang w:bidi="fa-IR"/>
        </w:rPr>
        <w:t>7</w:t>
      </w:r>
      <w:bookmarkStart w:id="0" w:name="_GoBack"/>
      <w:bookmarkEnd w:id="0"/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67BEE">
        <w:rPr>
          <w:rFonts w:ascii="IranNastaliq" w:hAnsi="IranNastaliq" w:cs="B Mitra" w:hint="cs"/>
          <w:sz w:val="28"/>
          <w:szCs w:val="28"/>
          <w:rtl/>
          <w:lang w:bidi="fa-IR"/>
        </w:rPr>
        <w:t>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A67BEE">
        <w:rPr>
          <w:rFonts w:ascii="IranNastaliq" w:hAnsi="IranNastaliq" w:cs="B Mitra" w:hint="cs"/>
          <w:sz w:val="28"/>
          <w:szCs w:val="28"/>
          <w:rtl/>
          <w:lang w:bidi="fa-IR"/>
        </w:rPr>
        <w:t>1401</w:t>
      </w:r>
    </w:p>
    <w:p w14:paraId="6C75E086" w14:textId="16948209" w:rsidR="005908E6" w:rsidRDefault="006B3CAE" w:rsidP="00CD0C02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 </w:t>
      </w:r>
      <w:r w:rsidR="00172B4E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برق و کامپیوتر</w:t>
      </w:r>
      <w:r w:rsidRPr="009C649A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172B4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="00A626ED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</w:t>
      </w:r>
      <w:r w:rsidR="00172B4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="00CD0C02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CD0C02">
        <w:rPr>
          <w:rFonts w:ascii="IranNastaliq" w:hAnsi="IranNastaliq" w:cs="B Lotus" w:hint="cs"/>
          <w:sz w:val="28"/>
          <w:szCs w:val="28"/>
          <w:rtl/>
          <w:lang w:bidi="fa-IR"/>
        </w:rPr>
        <w:t>2</w:t>
      </w:r>
      <w:r w:rsidR="0003120F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CD0C02">
        <w:rPr>
          <w:rFonts w:ascii="IranNastaliq" w:hAnsi="IranNastaliq" w:cs="B Lotus" w:hint="cs"/>
          <w:sz w:val="28"/>
          <w:szCs w:val="28"/>
          <w:rtl/>
          <w:lang w:bidi="fa-IR"/>
        </w:rPr>
        <w:t>401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76AE317F" w:rsidR="00B24FCE" w:rsidRPr="005908E6" w:rsidRDefault="00B24FCE" w:rsidP="00B50388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E26B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ز مدارهای الکتریکی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014C0B8C" w:rsidR="00B24FCE" w:rsidRDefault="00182674" w:rsidP="00182674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م</w:t>
            </w:r>
            <w:r w:rsidR="00B24FC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="00B24FCE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 w:rsidR="00B24FC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ارهای الکتریکی 2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7CDAB5F4" w:rsidR="00B24FCE" w:rsidRPr="00B50388" w:rsidRDefault="00B24FCE" w:rsidP="00EE26BF">
            <w:pPr>
              <w:bidi/>
              <w:rPr>
                <w:rFonts w:ascii="IranNastaliq" w:hAnsi="IranNastaliq" w:cs="B Mitra"/>
                <w:sz w:val="28"/>
                <w:szCs w:val="28"/>
                <w:lang w:val="en-GB"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E26BF">
              <w:rPr>
                <w:rFonts w:asciiTheme="majorBidi" w:hAnsiTheme="majorBidi" w:cstheme="majorBidi"/>
                <w:sz w:val="20"/>
                <w:szCs w:val="20"/>
                <w:lang w:val="en-GB" w:bidi="fa-IR"/>
              </w:rPr>
              <w:t>Electrical</w:t>
            </w:r>
            <w:r w:rsidR="00B50388" w:rsidRPr="00B50388">
              <w:rPr>
                <w:rFonts w:asciiTheme="majorBidi" w:hAnsiTheme="majorBidi" w:cstheme="majorBidi"/>
                <w:sz w:val="20"/>
                <w:szCs w:val="20"/>
                <w:lang w:val="en-GB" w:bidi="fa-IR"/>
              </w:rPr>
              <w:t xml:space="preserve"> Circuits Lab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20E9E5B3" w:rsidR="00B24FCE" w:rsidRPr="00E31D17" w:rsidRDefault="00B24FCE" w:rsidP="0047506F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47506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1532690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0DF2D83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66B5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رزاد توکل همدانی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58395E49" w:rsidR="00B24FCE" w:rsidRPr="00E31D17" w:rsidRDefault="00B66B57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IranNastaliq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3456483" wp14:editId="77027E4D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47625</wp:posOffset>
                      </wp:positionV>
                      <wp:extent cx="3009900" cy="19812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09900" cy="1981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alpha val="0"/>
                                </a:schemeClr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669DAD" w14:textId="77777777" w:rsidR="00B66B57" w:rsidRPr="00B66B57" w:rsidRDefault="00B66B57" w:rsidP="00B66B57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66B57">
                                    <w:rPr>
                                      <w:sz w:val="18"/>
                                      <w:szCs w:val="18"/>
                                    </w:rPr>
                                    <w:t>ftavakkol.profile.semnan.ac.ir/contents/</w:t>
                                  </w:r>
                                  <w:r w:rsidRPr="00B66B57">
                                    <w:rPr>
                                      <w:rFonts w:cs="Arial" w:hint="cs"/>
                                      <w:sz w:val="18"/>
                                      <w:szCs w:val="18"/>
                                      <w:rtl/>
                                    </w:rPr>
                                    <w:t>کاربرگ</w:t>
                                  </w:r>
                                  <w:r w:rsidRPr="00B66B57">
                                    <w:rPr>
                                      <w:rFonts w:cs="Arial"/>
                                      <w:sz w:val="18"/>
                                      <w:szCs w:val="18"/>
                                      <w:rtl/>
                                    </w:rPr>
                                    <w:t>-</w:t>
                                  </w:r>
                                  <w:r w:rsidRPr="00B66B57">
                                    <w:rPr>
                                      <w:rFonts w:cs="Arial" w:hint="cs"/>
                                      <w:sz w:val="18"/>
                                      <w:szCs w:val="18"/>
                                      <w:rtl/>
                                    </w:rPr>
                                    <w:t>طرح</w:t>
                                  </w:r>
                                  <w:r w:rsidRPr="00B66B57">
                                    <w:rPr>
                                      <w:rFonts w:cs="Arial"/>
                                      <w:sz w:val="18"/>
                                      <w:szCs w:val="18"/>
                                      <w:rtl/>
                                    </w:rPr>
                                    <w:t>-</w:t>
                                  </w:r>
                                  <w:r w:rsidRPr="00B66B57">
                                    <w:rPr>
                                      <w:rFonts w:cs="Arial" w:hint="cs"/>
                                      <w:sz w:val="18"/>
                                      <w:szCs w:val="18"/>
                                      <w:rtl/>
                                    </w:rPr>
                                    <w:t>درس</w:t>
                                  </w:r>
                                  <w:r w:rsidRPr="00B66B57">
                                    <w:rPr>
                                      <w:sz w:val="18"/>
                                      <w:szCs w:val="18"/>
                                    </w:rPr>
                                    <w:t>#blo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45648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4.55pt;margin-top:3.75pt;width:237pt;height:1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" fillcolor="white [3201]" stroked="f" strokeweight=".5pt">
                      <v:fill opacity="0"/>
                      <v:textbox inset="0,0,0,0">
                        <w:txbxContent>
                          <w:p w14:paraId="7E669DAD" w14:textId="77777777" w:rsidR="00B66B57" w:rsidRPr="00B66B57" w:rsidRDefault="00B66B57" w:rsidP="00B66B5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66B57">
                              <w:rPr>
                                <w:sz w:val="18"/>
                                <w:szCs w:val="18"/>
                              </w:rPr>
                              <w:t>ftavakkol.profile.semnan.ac.ir/contents/</w:t>
                            </w:r>
                            <w:r w:rsidRPr="00B66B57">
                              <w:rPr>
                                <w:rFonts w:cs="Arial" w:hint="cs"/>
                                <w:sz w:val="18"/>
                                <w:szCs w:val="18"/>
                                <w:rtl/>
                              </w:rPr>
                              <w:t>کاربرگ</w:t>
                            </w:r>
                            <w:r w:rsidRPr="00B66B57">
                              <w:rPr>
                                <w:rFonts w:cs="Arial"/>
                                <w:sz w:val="18"/>
                                <w:szCs w:val="18"/>
                                <w:rtl/>
                              </w:rPr>
                              <w:t>-</w:t>
                            </w:r>
                            <w:r w:rsidRPr="00B66B57">
                              <w:rPr>
                                <w:rFonts w:cs="Arial" w:hint="cs"/>
                                <w:sz w:val="18"/>
                                <w:szCs w:val="18"/>
                                <w:rtl/>
                              </w:rPr>
                              <w:t>طرح</w:t>
                            </w:r>
                            <w:r w:rsidRPr="00B66B57">
                              <w:rPr>
                                <w:rFonts w:cs="Arial"/>
                                <w:sz w:val="18"/>
                                <w:szCs w:val="18"/>
                                <w:rtl/>
                              </w:rPr>
                              <w:t>-</w:t>
                            </w:r>
                            <w:r w:rsidRPr="00B66B57">
                              <w:rPr>
                                <w:rFonts w:cs="Arial" w:hint="cs"/>
                                <w:sz w:val="18"/>
                                <w:szCs w:val="18"/>
                                <w:rtl/>
                              </w:rPr>
                              <w:t>درس</w:t>
                            </w:r>
                            <w:r w:rsidRPr="00B66B57">
                              <w:rPr>
                                <w:sz w:val="18"/>
                                <w:szCs w:val="18"/>
                              </w:rPr>
                              <w:t>#blo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24FCE"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IranNastaliq"/>
                <w:noProof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ED21676" w:rsidR="00B24FCE" w:rsidRDefault="00B24FCE" w:rsidP="00B50388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B50388" w:rsidRPr="00613E31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ftavakkol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49169E47" w:rsidR="00B24FCE" w:rsidRPr="00E31D17" w:rsidRDefault="00B24FCE" w:rsidP="00861A06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861A06">
              <w:rPr>
                <w:rFonts w:ascii="IranNastaliq" w:hAnsi="IranNastaliq" w:cs="B Nazanin" w:hint="cs"/>
                <w:sz w:val="28"/>
                <w:szCs w:val="28"/>
                <w:rtl/>
                <w:lang w:bidi="fa-IR"/>
              </w:rPr>
              <w:t>یکشنبه</w:t>
            </w:r>
            <w:r w:rsidR="00BA32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18267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 w:rsidR="00BA32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00 تا 1</w:t>
            </w:r>
            <w:r w:rsidR="00182674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 w:rsidR="00BA32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00)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1714DE91" w:rsidR="004450E6" w:rsidRDefault="0052590D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1- بررسی و مشاهده مفاهیم مطرح شده در دروس مدارهای الکتریکی </w:t>
            </w:r>
            <w:r>
              <w:rPr>
                <w:rFonts w:ascii="Times New Roman" w:hAnsi="Times New Roman" w:cs="B Nazanin"/>
                <w:szCs w:val="24"/>
                <w:lang w:bidi="fa-IR"/>
              </w:rPr>
              <w:t>I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و </w:t>
            </w:r>
            <w:r>
              <w:rPr>
                <w:rFonts w:ascii="Times New Roman" w:hAnsi="Times New Roman" w:cs="B Nazanin"/>
                <w:szCs w:val="24"/>
                <w:lang w:bidi="fa-IR"/>
              </w:rPr>
              <w:t>II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و آشنایی با دستگاه های اندازه گیری</w:t>
            </w:r>
          </w:p>
          <w:p w14:paraId="086E0B66" w14:textId="1EB1C162" w:rsidR="007378F5" w:rsidRPr="00BD3B0A" w:rsidRDefault="007378F5" w:rsidP="00BD3B0A">
            <w:pPr>
              <w:bidi/>
              <w:jc w:val="both"/>
              <w:rPr>
                <w:rFonts w:ascii="Times New Roman" w:hAnsi="Times New Roman" w:cs="B Nazanin"/>
                <w:szCs w:val="24"/>
                <w:lang w:val="en-GB"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2- 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آشنایی </w:t>
            </w:r>
            <w:r w:rsidR="009B2D07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و شبیه سازی آزمایشها 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با نرم افزارها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ANSYS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HFSS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،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 xml:space="preserve"> 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CST</w:t>
            </w:r>
            <w:r w:rsidR="00BD3B0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ADS</w:t>
            </w:r>
            <w:r w:rsidR="002D5B9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، </w:t>
            </w:r>
            <w:r w:rsidR="00BD3B0A">
              <w:rPr>
                <w:rFonts w:ascii="Times New Roman" w:hAnsi="Times New Roman" w:cs="B Nazanin"/>
                <w:szCs w:val="24"/>
                <w:lang w:val="en-GB" w:bidi="fa-IR"/>
              </w:rPr>
              <w:t>SPICE</w:t>
            </w:r>
            <w:r w:rsidR="002D5B99">
              <w:rPr>
                <w:rFonts w:ascii="Times New Roman" w:hAnsi="Times New Roman" w:cs="B Nazanin" w:hint="cs"/>
                <w:szCs w:val="24"/>
                <w:rtl/>
                <w:lang w:val="en-GB" w:bidi="fa-IR"/>
              </w:rPr>
              <w:t xml:space="preserve"> و </w:t>
            </w:r>
            <w:r w:rsidR="002D5B99">
              <w:rPr>
                <w:rFonts w:ascii="Times New Roman" w:hAnsi="Times New Roman" w:cs="B Nazanin"/>
                <w:szCs w:val="24"/>
                <w:lang w:val="en-GB" w:bidi="fa-IR"/>
              </w:rPr>
              <w:t>MATLAB</w:t>
            </w:r>
          </w:p>
          <w:p w14:paraId="528274BC" w14:textId="45815729" w:rsidR="00014993" w:rsidRDefault="00014993" w:rsidP="00BA3208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3- ارایه برد برد، قطعات و فیبر مدار چاپ</w:t>
            </w:r>
            <w:r w:rsidR="00BA3208">
              <w:rPr>
                <w:rFonts w:ascii="Times New Roman" w:hAnsi="Times New Roman" w:cs="B Nazanin" w:hint="cs"/>
                <w:szCs w:val="24"/>
                <w:rtl/>
                <w:lang w:bidi="fa-IR"/>
              </w:rPr>
              <w:t>ی به دانشجویان برای انجام آزمایش طبق برنامه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BA3208"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در وقت آزاد برای دانشجویان علاقه مند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  <w:r w:rsidR="00BA320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ر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مرکز تحقیقات مخابرات </w:t>
            </w:r>
            <w:r w:rsidR="00E45A2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ایران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و پس از هماهنگی با مسئول مربوطه</w:t>
            </w:r>
          </w:p>
          <w:p w14:paraId="161E88BB" w14:textId="23DBF095" w:rsidR="004450E6" w:rsidRDefault="00014993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4- ارایه سمینار و سخنرانی مرتبط با موضوع درس توسط دانشجویان در ساعات غیر از برنامه درسی و آشنایی با سمینارها و کنفرانسهای ملی و بین المللی در این موضوع</w:t>
            </w: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B66B57" w:rsidRDefault="004450E6" w:rsidP="004450E6">
            <w:pPr>
              <w:bidi/>
              <w:jc w:val="both"/>
              <w:rPr>
                <w:rFonts w:ascii="Times New Roman" w:hAnsi="Times New Roman"/>
                <w:szCs w:val="24"/>
                <w:lang w:bidi="fa-IR"/>
              </w:rPr>
            </w:pPr>
          </w:p>
          <w:p w14:paraId="44B2BD49" w14:textId="75E9934B" w:rsidR="00B24FCE" w:rsidRPr="00B66B57" w:rsidRDefault="00B24FCE" w:rsidP="00B24FCE">
            <w:pPr>
              <w:bidi/>
              <w:spacing w:after="200"/>
              <w:jc w:val="both"/>
              <w:rPr>
                <w:rFonts w:ascii="Times New Roman" w:hAnsi="Times New Roman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74B114B5" w14:textId="23EB1EC1" w:rsidR="00787E9C" w:rsidRDefault="008D1A7A" w:rsidP="00787E9C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حضوری</w:t>
            </w:r>
          </w:p>
          <w:p w14:paraId="3210168B" w14:textId="6B316379" w:rsidR="004450E6" w:rsidRDefault="00787E9C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</w:t>
            </w:r>
            <w:r w:rsidR="0020172B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جزوه آزمایشگاه مدارهای الکتریکی</w:t>
            </w:r>
          </w:p>
          <w:p w14:paraId="7987EC13" w14:textId="6A755AAC" w:rsidR="004450E6" w:rsidRDefault="00787E9C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رائه و توضیح ویدئو آزمایشهای انجام شده در آزمایشگاه</w:t>
            </w:r>
            <w:r w:rsidR="008D1A7A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و ویدیوهای مخ</w:t>
            </w:r>
            <w:r w:rsidR="0056089A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تلف مربوط به آز مدارهای الکتریکی</w:t>
            </w:r>
          </w:p>
          <w:p w14:paraId="5F454B1F" w14:textId="38D6D855" w:rsidR="00787E9C" w:rsidRDefault="00787E9C" w:rsidP="0056089A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نمایش و آشنایی المانها</w:t>
            </w:r>
            <w:r w:rsidR="0056089A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و وسایل اندازه گیری،</w:t>
            </w: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 xml:space="preserve"> معرفی بردها و توضی</w:t>
            </w:r>
            <w:r w:rsidR="0056089A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ح قطعات و مدارهای مختلف الکتریکی</w:t>
            </w:r>
          </w:p>
          <w:p w14:paraId="0D76C306" w14:textId="7BA42652" w:rsidR="004450E6" w:rsidRDefault="008D1A7A" w:rsidP="008D1A7A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گروه بندی دانشجویان، انجام آزمایش توسط ایشان و رفع ایرادات مدار</w:t>
            </w:r>
          </w:p>
          <w:p w14:paraId="72EC1E37" w14:textId="229BEDE4" w:rsidR="004450E6" w:rsidRPr="003B3428" w:rsidRDefault="00787E9C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آشنایی با نرم افزارها و ارائه و توضیح ویدئوهای مختلف مربوطه</w:t>
            </w:r>
          </w:p>
        </w:tc>
      </w:tr>
      <w:tr w:rsidR="005B2D42" w14:paraId="3C3EA0E3" w14:textId="77777777" w:rsidTr="0052653F">
        <w:trPr>
          <w:trHeight w:val="224"/>
          <w:jc w:val="center"/>
        </w:trPr>
        <w:tc>
          <w:tcPr>
            <w:tcW w:w="1413" w:type="dxa"/>
          </w:tcPr>
          <w:p w14:paraId="51123602" w14:textId="73B465E4" w:rsidR="005B2D42" w:rsidRPr="00B24FCE" w:rsidRDefault="005B2D42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8B2B7E8" w:rsidR="005B2D42" w:rsidRPr="00C1549F" w:rsidRDefault="005B2D42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</w:tcPr>
          <w:p w14:paraId="18EC7BA2" w14:textId="67731555" w:rsidR="005B2D42" w:rsidRPr="00C1549F" w:rsidRDefault="00523FFE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شفاه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05D6CFA2" w:rsidR="005B2D42" w:rsidRPr="00C1549F" w:rsidRDefault="005B2D42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1985" w:type="dxa"/>
            <w:vAlign w:val="center"/>
          </w:tcPr>
          <w:p w14:paraId="22B95A4A" w14:textId="079C7FA5" w:rsidR="005B2D42" w:rsidRPr="005B2D42" w:rsidRDefault="005B2D42" w:rsidP="0055383F">
            <w:pPr>
              <w:bidi/>
              <w:jc w:val="center"/>
              <w:rPr>
                <w:rFonts w:ascii="IranNastaliq" w:hAnsi="IranNastaliq" w:cs="B Mitra"/>
                <w:sz w:val="20"/>
                <w:szCs w:val="20"/>
                <w:lang w:bidi="fa-IR"/>
              </w:rPr>
            </w:pPr>
            <w:r w:rsidRPr="005B2D42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فعالیت</w:t>
            </w:r>
            <w:r w:rsidRPr="005B2D42">
              <w:rPr>
                <w:rFonts w:ascii="IranNastaliq" w:hAnsi="IranNastaliq" w:cs="B Mitra"/>
                <w:sz w:val="20"/>
                <w:szCs w:val="20"/>
                <w:rtl/>
                <w:lang w:bidi="fa-IR"/>
              </w:rPr>
              <w:softHyphen/>
            </w:r>
            <w:r w:rsidRPr="005B2D42">
              <w:rPr>
                <w:rFonts w:ascii="IranNastaliq" w:hAnsi="IranNastaliq" w:cs="B Mitra" w:hint="cs"/>
                <w:sz w:val="20"/>
                <w:szCs w:val="20"/>
                <w:rtl/>
                <w:lang w:bidi="fa-IR"/>
              </w:rPr>
              <w:t>های کلاسی و آموزش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5B2D42" w:rsidRPr="00E13C35" w:rsidRDefault="005B2D42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5B2D42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79EA81E6" w:rsidR="005B2D42" w:rsidRDefault="005B2D42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0 درصد</w:t>
            </w: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1764BE26" w:rsidR="005B2D42" w:rsidRPr="00FE7024" w:rsidRDefault="005B2D4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0 درصد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45064DE6" w:rsidR="005B2D42" w:rsidRPr="00FE7024" w:rsidRDefault="00523FF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 درصد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754E12EA" w:rsidR="005B2D42" w:rsidRPr="00FE7024" w:rsidRDefault="005B2D4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 درصد</w:t>
            </w:r>
          </w:p>
        </w:tc>
        <w:tc>
          <w:tcPr>
            <w:tcW w:w="1985" w:type="dxa"/>
            <w:vAlign w:val="center"/>
          </w:tcPr>
          <w:p w14:paraId="23EC31B0" w14:textId="1C18A37B" w:rsidR="005B2D42" w:rsidRPr="00FE7024" w:rsidRDefault="005B2D4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 درصد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5B2D42" w:rsidRPr="00E13C35" w:rsidRDefault="005B2D42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5B2D42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5B2D42" w:rsidRDefault="005B2D42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03B2B721" w:rsidR="005B2D42" w:rsidRDefault="005B2D42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6DCEC54B" w:rsidR="005B2D42" w:rsidRDefault="00523FF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حضور در کلاسها و امتحانات، تهیه گزارش کار و فراهم نمودن نرم افزارها و اجرای آنها</w:t>
            </w:r>
          </w:p>
          <w:p w14:paraId="0B646B37" w14:textId="77777777" w:rsidR="00E740EB" w:rsidRDefault="00E740EB" w:rsidP="00E740E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5B2D42" w:rsidRPr="007F2A74" w:rsidRDefault="005B2D42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5B2D42" w:rsidRDefault="005B2D42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5B2D42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3A8FAF8" w14:textId="39BB3FCE" w:rsidR="001843C2" w:rsidRPr="001843C2" w:rsidRDefault="001843C2" w:rsidP="001843C2">
            <w:pPr>
              <w:bidi/>
              <w:rPr>
                <w:rFonts w:asciiTheme="majorBidi" w:hAnsiTheme="majorBidi" w:cs="B Nazanin"/>
                <w:rtl/>
                <w:lang w:bidi="fa-IR"/>
              </w:rPr>
            </w:pPr>
            <w:r w:rsidRPr="001843C2">
              <w:rPr>
                <w:rFonts w:asciiTheme="majorBidi" w:hAnsiTheme="majorBidi" w:cs="B Nazanin" w:hint="cs"/>
                <w:rtl/>
                <w:lang w:bidi="fa-IR"/>
              </w:rPr>
              <w:t xml:space="preserve">1. پرویز جبه دار مارالانی، </w:t>
            </w:r>
            <w:r w:rsidRPr="001843C2">
              <w:rPr>
                <w:rFonts w:asciiTheme="majorBidi" w:hAnsiTheme="majorBidi" w:cs="B Nazanin" w:hint="cs"/>
                <w:i/>
                <w:iCs/>
                <w:rtl/>
                <w:lang w:bidi="fa-IR"/>
              </w:rPr>
              <w:t>نظریه اساسی مدارها و شبکه ها</w:t>
            </w:r>
            <w:r w:rsidRPr="001843C2">
              <w:rPr>
                <w:rFonts w:asciiTheme="majorBidi" w:hAnsiTheme="majorBidi" w:cs="B Nazanin" w:hint="cs"/>
                <w:rtl/>
                <w:lang w:bidi="fa-IR"/>
              </w:rPr>
              <w:t>، ترجمه و تکمیل جلد 2، ویرایش دوم: انتشارات دانشگاه تهران، 1397.</w:t>
            </w:r>
          </w:p>
          <w:p w14:paraId="73D2A723" w14:textId="4751B5DD" w:rsidR="00523FFE" w:rsidRPr="00F9017E" w:rsidRDefault="00AE366A" w:rsidP="00F9017E">
            <w:pPr>
              <w:rPr>
                <w:rFonts w:asciiTheme="majorBidi" w:hAnsiTheme="majorBidi" w:cstheme="majorBidi"/>
                <w:lang w:bidi="fa-IR"/>
              </w:rPr>
            </w:pPr>
            <w:r w:rsidRPr="00F9017E">
              <w:rPr>
                <w:rFonts w:asciiTheme="majorBidi" w:hAnsiTheme="majorBidi" w:cstheme="majorBidi"/>
                <w:lang w:bidi="fa-IR"/>
              </w:rPr>
              <w:t>2. R. C. Dorf and J. A. Svoboda</w:t>
            </w:r>
            <w:r w:rsidR="00523FFE" w:rsidRPr="00F9017E">
              <w:rPr>
                <w:rFonts w:asciiTheme="majorBidi" w:hAnsiTheme="majorBidi" w:cstheme="majorBidi"/>
                <w:lang w:bidi="fa-IR"/>
              </w:rPr>
              <w:t xml:space="preserve">, </w:t>
            </w:r>
            <w:r w:rsidR="00F9017E" w:rsidRPr="00F9017E">
              <w:rPr>
                <w:rFonts w:asciiTheme="majorBidi" w:hAnsiTheme="majorBidi" w:cstheme="majorBidi"/>
                <w:i/>
                <w:iCs/>
                <w:lang w:bidi="fa-IR"/>
              </w:rPr>
              <w:t>Introduction to electric</w:t>
            </w:r>
            <w:r w:rsidR="00230EEA" w:rsidRPr="00F9017E">
              <w:rPr>
                <w:rFonts w:asciiTheme="majorBidi" w:hAnsiTheme="majorBidi" w:cstheme="majorBidi"/>
                <w:i/>
                <w:iCs/>
                <w:lang w:bidi="fa-IR"/>
              </w:rPr>
              <w:t xml:space="preserve"> Circuits</w:t>
            </w:r>
            <w:r w:rsidR="00523FFE" w:rsidRPr="00F9017E">
              <w:rPr>
                <w:rFonts w:asciiTheme="majorBidi" w:hAnsiTheme="majorBidi" w:cstheme="majorBidi"/>
                <w:lang w:bidi="fa-IR"/>
              </w:rPr>
              <w:t xml:space="preserve">, </w:t>
            </w:r>
            <w:r w:rsidR="00F9017E" w:rsidRPr="00F9017E">
              <w:rPr>
                <w:rFonts w:asciiTheme="majorBidi" w:hAnsiTheme="majorBidi" w:cstheme="majorBidi"/>
                <w:lang w:bidi="fa-IR"/>
              </w:rPr>
              <w:t>8</w:t>
            </w:r>
            <w:r w:rsidR="00523FFE" w:rsidRPr="00F9017E">
              <w:rPr>
                <w:rFonts w:asciiTheme="majorBidi" w:hAnsiTheme="majorBidi" w:cstheme="majorBidi"/>
                <w:vertAlign w:val="superscript"/>
                <w:lang w:bidi="fa-IR"/>
              </w:rPr>
              <w:t>th</w:t>
            </w:r>
            <w:r w:rsidR="00F9017E" w:rsidRPr="00F9017E">
              <w:rPr>
                <w:rFonts w:asciiTheme="majorBidi" w:hAnsiTheme="majorBidi" w:cstheme="majorBidi"/>
                <w:lang w:bidi="fa-IR"/>
              </w:rPr>
              <w:t xml:space="preserve"> ed., John Wiley, 2010</w:t>
            </w:r>
            <w:r w:rsidR="00523FFE" w:rsidRPr="00F9017E">
              <w:rPr>
                <w:rFonts w:asciiTheme="majorBidi" w:hAnsiTheme="majorBidi" w:cstheme="majorBidi"/>
                <w:lang w:bidi="fa-IR"/>
              </w:rPr>
              <w:t>.</w:t>
            </w:r>
          </w:p>
          <w:p w14:paraId="4CE104EC" w14:textId="595D9940" w:rsidR="005B2D42" w:rsidRDefault="00230EEA" w:rsidP="00D6199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 xml:space="preserve">3. </w:t>
            </w:r>
            <w:r w:rsidR="00513A2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J. W. Nilsson and S. A. Riedel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, </w:t>
            </w:r>
            <w:r w:rsidR="00513A27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 xml:space="preserve">Electric </w:t>
            </w:r>
            <w:r w:rsidRPr="009E7DC7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Circuits</w:t>
            </w:r>
            <w:r w:rsidR="00513A2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 Prentice-Hall, 2010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</w:t>
            </w:r>
          </w:p>
          <w:p w14:paraId="53021307" w14:textId="04C6DA18" w:rsidR="00230EEA" w:rsidRDefault="00230EEA" w:rsidP="00D6199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 xml:space="preserve">4. </w:t>
            </w:r>
            <w:r w:rsidR="0087396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R. A. </w:t>
            </w:r>
            <w:r w:rsidR="00B71CF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eCarlo</w:t>
            </w:r>
            <w:r w:rsidR="0087396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B71CF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nd P. M. Lin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, </w:t>
            </w:r>
            <w:r w:rsidR="00B71CF0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Linear Circuit Analysis</w:t>
            </w:r>
            <w:r w:rsidR="005F1884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: Time Domain, Phasor and Laplace</w:t>
            </w:r>
            <w:r w:rsidR="00B71CF0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 xml:space="preserve"> Transform, Approaches</w:t>
            </w:r>
            <w:r w:rsidR="005F188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 Oxford University Press, 2001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</w:t>
            </w:r>
          </w:p>
          <w:p w14:paraId="77DB69A2" w14:textId="261EEE24" w:rsidR="00787E9C" w:rsidRPr="0014046F" w:rsidRDefault="00C67208" w:rsidP="006D261D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5. C. K. Aexander</w:t>
            </w:r>
            <w:r w:rsidR="006D261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 M. N. O. Sadiku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, </w:t>
            </w:r>
            <w:r w:rsidR="006D261D">
              <w:rPr>
                <w:rFonts w:asciiTheme="majorBidi" w:hAnsiTheme="majorBidi" w:cstheme="majorBidi"/>
                <w:i/>
                <w:iCs/>
                <w:sz w:val="24"/>
                <w:szCs w:val="24"/>
                <w:lang w:bidi="fa-IR"/>
              </w:rPr>
              <w:t>Fundamentals of electric circuits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</w:t>
            </w:r>
            <w:r w:rsidR="00E740EB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6D261D">
              <w:rPr>
                <w:rFonts w:asciiTheme="majorBidi" w:hAnsiTheme="majorBidi" w:cstheme="majorBidi"/>
                <w:lang w:bidi="fa-IR"/>
              </w:rPr>
              <w:t>4</w:t>
            </w:r>
            <w:r w:rsidR="006D261D" w:rsidRPr="00F9017E">
              <w:rPr>
                <w:rFonts w:asciiTheme="majorBidi" w:hAnsiTheme="majorBidi" w:cstheme="majorBidi"/>
                <w:vertAlign w:val="superscript"/>
                <w:lang w:bidi="fa-IR"/>
              </w:rPr>
              <w:t>th</w:t>
            </w:r>
            <w:r w:rsidR="006D261D" w:rsidRPr="00F9017E">
              <w:rPr>
                <w:rFonts w:asciiTheme="majorBidi" w:hAnsiTheme="majorBidi" w:cstheme="majorBidi"/>
                <w:lang w:bidi="fa-IR"/>
              </w:rPr>
              <w:t xml:space="preserve"> ed.</w:t>
            </w:r>
            <w:r w:rsidR="006D261D">
              <w:rPr>
                <w:rFonts w:asciiTheme="majorBidi" w:hAnsiTheme="majorBidi" w:cstheme="majorBidi"/>
                <w:lang w:bidi="fa-IR"/>
              </w:rPr>
              <w:t xml:space="preserve">, </w:t>
            </w:r>
            <w:r w:rsidR="006D261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cGraw Hill</w:t>
            </w:r>
            <w:r w:rsidR="005B1C0A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,</w:t>
            </w:r>
            <w:r w:rsidR="00E740EB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6D261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2008</w:t>
            </w:r>
            <w:r w:rsidR="00527D74" w:rsidRPr="0014046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5B2D42" w:rsidRDefault="005B2D42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5B2D42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62F54A69" w:rsidR="005B2D42" w:rsidRPr="00D27BC2" w:rsidRDefault="00230EEA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ول و دوم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5B2D42" w:rsidRDefault="005B2D42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522B24B5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499" w:type="dxa"/>
            <w:vAlign w:val="center"/>
          </w:tcPr>
          <w:p w14:paraId="7ADAFB6C" w14:textId="1D5EB6AF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CD0C02">
              <w:rPr>
                <w:rFonts w:ascii="IranNastaliq" w:hAnsi="IranNastaliq" w:cs="B Nazanin"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58169943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>ايمني در آزمايشگاه</w:t>
            </w:r>
          </w:p>
        </w:tc>
        <w:tc>
          <w:tcPr>
            <w:tcW w:w="2499" w:type="dxa"/>
            <w:vAlign w:val="center"/>
          </w:tcPr>
          <w:p w14:paraId="7C23AC73" w14:textId="3B0AB033"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 صورتی‌که برای آزمایشگاه لازم باشد.</w:t>
            </w: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20C5570C" w:rsidR="008F1136" w:rsidRPr="004D3C88" w:rsidRDefault="004D3C88" w:rsidP="004D3C88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آشنایی با</w:t>
            </w:r>
            <w:r w:rsidR="00A91532"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عناصر مداری مقاومت، سلف، خازن، لامپ، </w:t>
            </w:r>
            <w:r w:rsidR="00C417CC"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دیود</w:t>
            </w: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، دیود </w:t>
            </w:r>
            <w:r w:rsidRPr="004D3C88">
              <w:rPr>
                <w:rFonts w:asciiTheme="majorBidi" w:hAnsiTheme="majorBidi" w:cs="B Nazanin"/>
                <w:sz w:val="24"/>
                <w:szCs w:val="24"/>
                <w:lang w:bidi="fa-IR"/>
              </w:rPr>
              <w:t>LED</w:t>
            </w: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، فیوز</w:t>
            </w:r>
            <w:r w:rsidR="00ED006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، مقاومت بدن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مقاومت های حرارتی</w:t>
            </w:r>
          </w:p>
        </w:tc>
        <w:tc>
          <w:tcPr>
            <w:tcW w:w="2499" w:type="dxa"/>
            <w:vAlign w:val="center"/>
          </w:tcPr>
          <w:p w14:paraId="228629F3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91532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A91532" w:rsidRPr="00E32E53" w:rsidRDefault="00A91532" w:rsidP="00A9153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63BBB201" w:rsidR="00A91532" w:rsidRPr="004D3C88" w:rsidRDefault="00A91532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val="en-GB" w:bidi="fa-IR"/>
              </w:rPr>
            </w:pP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رسی قانون اهم، تقسیم ولتاژ، تقسیم جریان</w:t>
            </w:r>
            <w:r w:rsidRPr="004D3C88">
              <w:rPr>
                <w:rFonts w:ascii="IranNastaliq" w:hAnsi="IranNastaliq" w:cs="B Nazanin"/>
                <w:sz w:val="24"/>
                <w:szCs w:val="24"/>
                <w:lang w:bidi="fa-IR"/>
              </w:rPr>
              <w:t xml:space="preserve"> </w:t>
            </w: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 و اصل جمع آثار</w:t>
            </w:r>
          </w:p>
        </w:tc>
        <w:tc>
          <w:tcPr>
            <w:tcW w:w="2499" w:type="dxa"/>
            <w:vAlign w:val="center"/>
          </w:tcPr>
          <w:p w14:paraId="3BB6A337" w14:textId="56375F1A" w:rsidR="00A91532" w:rsidRPr="00FE7024" w:rsidRDefault="00A91532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91532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A91532" w:rsidRPr="00E32E53" w:rsidRDefault="00A91532" w:rsidP="00A9153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10DB2DEB" w:rsidR="00A91532" w:rsidRPr="004D3C88" w:rsidRDefault="00A91532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val="en-GB" w:bidi="fa-IR"/>
              </w:rPr>
            </w:pP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val="en-GB" w:bidi="fa-IR"/>
              </w:rPr>
              <w:t>بررسی مدار معادل تونن و نرتن و قضیه انتقال توان ماکزیمم</w:t>
            </w:r>
          </w:p>
        </w:tc>
        <w:tc>
          <w:tcPr>
            <w:tcW w:w="2499" w:type="dxa"/>
            <w:vAlign w:val="center"/>
          </w:tcPr>
          <w:p w14:paraId="7E016778" w14:textId="254840CA" w:rsidR="00A91532" w:rsidRPr="00FE7024" w:rsidRDefault="00A91532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91532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A91532" w:rsidRPr="00E32E53" w:rsidRDefault="00A91532" w:rsidP="00A9153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50BF131D" w:rsidR="00A91532" w:rsidRPr="004D3C88" w:rsidRDefault="00A91532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val="en-GB" w:bidi="fa-IR"/>
              </w:rPr>
            </w:pP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val="en-GB" w:bidi="fa-IR"/>
              </w:rPr>
              <w:t>آشنایی با ولتمتر و آمپرمتر آنالوگ و دیجیتال</w:t>
            </w:r>
            <w:r w:rsidR="00ED006A">
              <w:rPr>
                <w:rFonts w:ascii="IranNastaliq" w:hAnsi="IranNastaliq" w:cs="B Nazanin" w:hint="cs"/>
                <w:sz w:val="24"/>
                <w:szCs w:val="24"/>
                <w:rtl/>
                <w:lang w:val="en-GB" w:bidi="fa-IR"/>
              </w:rPr>
              <w:t>، کالیبراسیون، طرز اتصال مدار و تعیین خطای اندازه گیری</w:t>
            </w:r>
          </w:p>
        </w:tc>
        <w:tc>
          <w:tcPr>
            <w:tcW w:w="2499" w:type="dxa"/>
            <w:vAlign w:val="center"/>
          </w:tcPr>
          <w:p w14:paraId="06B9DA0F" w14:textId="5FEA3EC7" w:rsidR="00A91532" w:rsidRPr="00FE7024" w:rsidRDefault="00A91532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A91532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A91532" w:rsidRPr="00E32E53" w:rsidRDefault="00A91532" w:rsidP="00A91532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4D48492B" w:rsidR="00A91532" w:rsidRPr="004D3C88" w:rsidRDefault="00BC103A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آشنایی با اسیلوسکوپ، </w:t>
            </w:r>
            <w:r w:rsidR="00C77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یگنال ژنراتور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منبع تغذیه</w:t>
            </w:r>
          </w:p>
        </w:tc>
        <w:tc>
          <w:tcPr>
            <w:tcW w:w="2499" w:type="dxa"/>
            <w:vAlign w:val="center"/>
          </w:tcPr>
          <w:p w14:paraId="3F560185" w14:textId="38773761" w:rsidR="00A91532" w:rsidRPr="00FE7024" w:rsidRDefault="00A91532" w:rsidP="00A91532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C77727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C77727" w:rsidRPr="00E32E53" w:rsidRDefault="00C77727" w:rsidP="00C7772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2DBDE203" w:rsidR="00C77727" w:rsidRPr="004D3C88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بررسی اتصال سری و موازی لامپ و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LED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برای منابع ثابت و متناوب</w:t>
            </w:r>
          </w:p>
        </w:tc>
        <w:tc>
          <w:tcPr>
            <w:tcW w:w="2499" w:type="dxa"/>
            <w:vAlign w:val="center"/>
          </w:tcPr>
          <w:p w14:paraId="38E144C6" w14:textId="50944AF8" w:rsidR="00C77727" w:rsidRPr="00FE7024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C77727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C77727" w:rsidRPr="00E32E53" w:rsidRDefault="00C77727" w:rsidP="00C7772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0561810B" w:rsidR="00C77727" w:rsidRPr="004D3C88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val="en-GB" w:bidi="fa-IR"/>
              </w:rPr>
            </w:pP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val="en-GB" w:bidi="fa-IR"/>
              </w:rPr>
              <w:t>بررسی رفتار گذرای مدارات مرتبه اول و دوم و تعیین فرکانس تشدید</w:t>
            </w:r>
          </w:p>
        </w:tc>
        <w:tc>
          <w:tcPr>
            <w:tcW w:w="2499" w:type="dxa"/>
            <w:vAlign w:val="center"/>
          </w:tcPr>
          <w:p w14:paraId="0B248B12" w14:textId="640CF7EA" w:rsidR="00C77727" w:rsidRPr="00FE7024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C77727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C77727" w:rsidRPr="00E32E53" w:rsidRDefault="00C77727" w:rsidP="00C7772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0A129EC3" w:rsidR="00C77727" w:rsidRPr="004D3C88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پاسخ فرکانسی مدارهای </w:t>
            </w:r>
            <w:r w:rsidRPr="004D3C88">
              <w:rPr>
                <w:rFonts w:asciiTheme="majorBidi" w:hAnsiTheme="majorBidi" w:cs="B Nazanin"/>
                <w:sz w:val="24"/>
                <w:szCs w:val="24"/>
                <w:lang w:bidi="fa-IR"/>
              </w:rPr>
              <w:t>RL</w:t>
            </w: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4D3C88">
              <w:rPr>
                <w:rFonts w:asciiTheme="majorBidi" w:hAnsiTheme="majorBidi" w:cs="B Nazanin"/>
                <w:sz w:val="24"/>
                <w:szCs w:val="24"/>
                <w:lang w:bidi="fa-IR"/>
              </w:rPr>
              <w:t>RC</w:t>
            </w: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4D3C88">
              <w:rPr>
                <w:rFonts w:asciiTheme="majorBidi" w:hAnsiTheme="majorBidi" w:cs="B Nazanin"/>
                <w:sz w:val="24"/>
                <w:szCs w:val="24"/>
                <w:lang w:bidi="fa-IR"/>
              </w:rPr>
              <w:t>RLC</w:t>
            </w:r>
          </w:p>
        </w:tc>
        <w:tc>
          <w:tcPr>
            <w:tcW w:w="2499" w:type="dxa"/>
            <w:vAlign w:val="center"/>
          </w:tcPr>
          <w:p w14:paraId="63A1A4EB" w14:textId="608FB475" w:rsidR="00C77727" w:rsidRPr="00FE7024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C77727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C77727" w:rsidRPr="00E32E53" w:rsidRDefault="00C77727" w:rsidP="00C7772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459DC4D0" w:rsidR="00C77727" w:rsidRPr="004D3C88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4D3C88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بررسی فیلترهای بالاگذر، پایین گذر، میان گذر، تمام گذر و باند توقف</w:t>
            </w:r>
          </w:p>
        </w:tc>
        <w:tc>
          <w:tcPr>
            <w:tcW w:w="2499" w:type="dxa"/>
            <w:vAlign w:val="center"/>
          </w:tcPr>
          <w:p w14:paraId="44FAE9B6" w14:textId="040ACE4A" w:rsidR="00C77727" w:rsidRPr="00FE7024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C77727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C77727" w:rsidRPr="00E32E53" w:rsidRDefault="00C77727" w:rsidP="00C7772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59823A4F" w:rsidR="00C77727" w:rsidRPr="00C72AC5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بررسی مدارهای پیش فاز و پس فاز و تعیین و اندازه گیری منحنی لیساژور</w:t>
            </w:r>
          </w:p>
        </w:tc>
        <w:tc>
          <w:tcPr>
            <w:tcW w:w="2499" w:type="dxa"/>
            <w:vAlign w:val="center"/>
          </w:tcPr>
          <w:p w14:paraId="1772E74D" w14:textId="2D98A1EF" w:rsidR="00C77727" w:rsidRPr="00FE7024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C77727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C77727" w:rsidRPr="00E32E53" w:rsidRDefault="00C77727" w:rsidP="00C7772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7A9FC747" w:rsidR="00C77727" w:rsidRPr="00C72AC5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val="en-GB" w:bidi="fa-IR"/>
              </w:rPr>
            </w:pP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 xml:space="preserve">پاسخ مدارهای </w:t>
            </w:r>
            <w:r w:rsidRPr="004D3C88">
              <w:rPr>
                <w:rFonts w:asciiTheme="majorBidi" w:hAnsiTheme="majorBidi" w:cs="B Nazanin"/>
                <w:sz w:val="24"/>
                <w:szCs w:val="24"/>
                <w:lang w:bidi="fa-IR"/>
              </w:rPr>
              <w:t>RL</w:t>
            </w: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4D3C88">
              <w:rPr>
                <w:rFonts w:asciiTheme="majorBidi" w:hAnsiTheme="majorBidi" w:cs="B Nazanin"/>
                <w:sz w:val="24"/>
                <w:szCs w:val="24"/>
                <w:lang w:bidi="fa-IR"/>
              </w:rPr>
              <w:t>RC</w:t>
            </w: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4D3C88">
              <w:rPr>
                <w:rFonts w:asciiTheme="majorBidi" w:hAnsiTheme="majorBidi" w:cs="B Nazanin"/>
                <w:sz w:val="24"/>
                <w:szCs w:val="24"/>
                <w:lang w:bidi="fa-IR"/>
              </w:rPr>
              <w:t>RLC</w:t>
            </w:r>
            <w:r w:rsidRPr="004D3C8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به شکل موج های پالسی</w:t>
            </w:r>
          </w:p>
        </w:tc>
        <w:tc>
          <w:tcPr>
            <w:tcW w:w="2499" w:type="dxa"/>
            <w:vAlign w:val="center"/>
          </w:tcPr>
          <w:p w14:paraId="469DB080" w14:textId="01350933" w:rsidR="00C77727" w:rsidRPr="00FE7024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77727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C77727" w:rsidRPr="00E32E53" w:rsidRDefault="00C77727" w:rsidP="00C7772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2B1D52D4" w:rsidR="00C77727" w:rsidRPr="00056040" w:rsidRDefault="006C74E4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دازه گیری ظرفیت خازن- ضریب خودالقایی-ضریب القاء متقابل</w:t>
            </w:r>
          </w:p>
        </w:tc>
        <w:tc>
          <w:tcPr>
            <w:tcW w:w="2499" w:type="dxa"/>
            <w:vAlign w:val="center"/>
          </w:tcPr>
          <w:p w14:paraId="2D3120C4" w14:textId="77777777" w:rsidR="00C77727" w:rsidRPr="00FE7024" w:rsidRDefault="00C77727" w:rsidP="00C77727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7B624B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7B624B" w:rsidRPr="00E32E53" w:rsidRDefault="007B624B" w:rsidP="007B624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27F85D12" w:rsidR="007B624B" w:rsidRPr="00FE7024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56040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ندازه گیری توان و انرژی در مدارهای الکتریکی</w:t>
            </w:r>
          </w:p>
        </w:tc>
        <w:tc>
          <w:tcPr>
            <w:tcW w:w="2499" w:type="dxa"/>
            <w:vAlign w:val="center"/>
          </w:tcPr>
          <w:p w14:paraId="5C303E29" w14:textId="77777777" w:rsidR="007B624B" w:rsidRPr="00FE7024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7B624B" w14:paraId="2826F6F2" w14:textId="77777777" w:rsidTr="00D435ED">
        <w:trPr>
          <w:trHeight w:val="143"/>
          <w:jc w:val="center"/>
        </w:trPr>
        <w:tc>
          <w:tcPr>
            <w:tcW w:w="2081" w:type="dxa"/>
            <w:vAlign w:val="center"/>
          </w:tcPr>
          <w:p w14:paraId="04DCECCD" w14:textId="3DE435C8" w:rsidR="007B624B" w:rsidRPr="00E32E53" w:rsidRDefault="007B624B" w:rsidP="007B624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3AEBBC60" w:rsidR="007B624B" w:rsidRPr="008214EF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دازه گیری های مغناطیسی (منحنی هیسترزیس-ضریب نفوذ مغناطیسی)</w:t>
            </w:r>
          </w:p>
        </w:tc>
        <w:tc>
          <w:tcPr>
            <w:tcW w:w="2499" w:type="dxa"/>
            <w:vAlign w:val="center"/>
          </w:tcPr>
          <w:p w14:paraId="69C43B61" w14:textId="77777777" w:rsidR="007B624B" w:rsidRPr="00FE7024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7B624B" w14:paraId="5FA2CE87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C092FB7" w14:textId="03D9F42D" w:rsidR="007B624B" w:rsidRPr="00E32E53" w:rsidRDefault="007B624B" w:rsidP="007B624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4436" w:type="dxa"/>
            <w:vAlign w:val="center"/>
          </w:tcPr>
          <w:p w14:paraId="577827CA" w14:textId="7D4B99EA" w:rsidR="007B624B" w:rsidRPr="00E740EB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صحیح ضریب توان در مدارات الکتریکی</w:t>
            </w:r>
          </w:p>
        </w:tc>
        <w:tc>
          <w:tcPr>
            <w:tcW w:w="2499" w:type="dxa"/>
            <w:vAlign w:val="center"/>
          </w:tcPr>
          <w:p w14:paraId="379B65F2" w14:textId="77777777" w:rsidR="007B624B" w:rsidRPr="00FE7024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7B624B" w14:paraId="32F1877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6C46B6B" w14:textId="76E76654" w:rsidR="007B624B" w:rsidRDefault="007B624B" w:rsidP="007B624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4436" w:type="dxa"/>
            <w:vAlign w:val="center"/>
          </w:tcPr>
          <w:p w14:paraId="5859B0C6" w14:textId="72016EA2" w:rsidR="007B624B" w:rsidRPr="007B624B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فضای حالت</w:t>
            </w:r>
          </w:p>
        </w:tc>
        <w:tc>
          <w:tcPr>
            <w:tcW w:w="2499" w:type="dxa"/>
            <w:vAlign w:val="center"/>
          </w:tcPr>
          <w:p w14:paraId="03DF9205" w14:textId="77777777" w:rsidR="007B624B" w:rsidRPr="00FE7024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7B624B" w14:paraId="42E2898B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35E9DCE4" w14:textId="07C361BB" w:rsidR="007B624B" w:rsidRDefault="007B624B" w:rsidP="007B624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9</w:t>
            </w:r>
          </w:p>
        </w:tc>
        <w:tc>
          <w:tcPr>
            <w:tcW w:w="4436" w:type="dxa"/>
            <w:vAlign w:val="center"/>
          </w:tcPr>
          <w:p w14:paraId="67CBDBDF" w14:textId="6C16D85D" w:rsidR="007B624B" w:rsidRPr="00E467F3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بررسی مدارهای پریودیک، غیر پریودیک و آشوب</w:t>
            </w:r>
          </w:p>
        </w:tc>
        <w:tc>
          <w:tcPr>
            <w:tcW w:w="2499" w:type="dxa"/>
            <w:vAlign w:val="center"/>
          </w:tcPr>
          <w:p w14:paraId="12BEF5A6" w14:textId="77777777" w:rsidR="007B624B" w:rsidRPr="00FE7024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7B624B" w14:paraId="2D2B32DE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B9F8242" w14:textId="6D4B3BD2" w:rsidR="007B624B" w:rsidRDefault="007B624B" w:rsidP="007B624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4436" w:type="dxa"/>
            <w:vAlign w:val="center"/>
          </w:tcPr>
          <w:p w14:paraId="2154E097" w14:textId="1B32E196" w:rsidR="007B624B" w:rsidRPr="00E467F3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lang w:val="en-GB"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val="en-GB" w:bidi="fa-IR"/>
              </w:rPr>
              <w:t>بررسی اصل هم پاسخی</w:t>
            </w:r>
          </w:p>
        </w:tc>
        <w:tc>
          <w:tcPr>
            <w:tcW w:w="2499" w:type="dxa"/>
            <w:vAlign w:val="center"/>
          </w:tcPr>
          <w:p w14:paraId="5038C6B0" w14:textId="77777777" w:rsidR="007B624B" w:rsidRPr="00FE7024" w:rsidRDefault="007B624B" w:rsidP="007B624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68B6CD" w14:textId="77777777" w:rsidR="00134C18" w:rsidRDefault="00134C18" w:rsidP="0007479E">
      <w:pPr>
        <w:spacing w:after="0" w:line="240" w:lineRule="auto"/>
      </w:pPr>
      <w:r>
        <w:separator/>
      </w:r>
    </w:p>
  </w:endnote>
  <w:endnote w:type="continuationSeparator" w:id="0">
    <w:p w14:paraId="2E4CAF46" w14:textId="77777777" w:rsidR="00134C18" w:rsidRDefault="00134C18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13C993" w14:textId="77777777" w:rsidR="00134C18" w:rsidRDefault="00134C18" w:rsidP="0007479E">
      <w:pPr>
        <w:spacing w:after="0" w:line="240" w:lineRule="auto"/>
      </w:pPr>
      <w:r>
        <w:separator/>
      </w:r>
    </w:p>
  </w:footnote>
  <w:footnote w:type="continuationSeparator" w:id="0">
    <w:p w14:paraId="5CBEC01C" w14:textId="77777777" w:rsidR="00134C18" w:rsidRDefault="00134C18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14993"/>
    <w:rsid w:val="0003120F"/>
    <w:rsid w:val="00035003"/>
    <w:rsid w:val="00043444"/>
    <w:rsid w:val="00047D53"/>
    <w:rsid w:val="00056040"/>
    <w:rsid w:val="0007479E"/>
    <w:rsid w:val="00094108"/>
    <w:rsid w:val="000A5C3A"/>
    <w:rsid w:val="000C4F5B"/>
    <w:rsid w:val="000D6EEC"/>
    <w:rsid w:val="000F4492"/>
    <w:rsid w:val="00102EB1"/>
    <w:rsid w:val="00106F3A"/>
    <w:rsid w:val="001210A4"/>
    <w:rsid w:val="00134C18"/>
    <w:rsid w:val="0014046F"/>
    <w:rsid w:val="00163A4B"/>
    <w:rsid w:val="00167491"/>
    <w:rsid w:val="00172B4E"/>
    <w:rsid w:val="00175D63"/>
    <w:rsid w:val="00182674"/>
    <w:rsid w:val="001843C2"/>
    <w:rsid w:val="001A24D7"/>
    <w:rsid w:val="001A4F06"/>
    <w:rsid w:val="001B2954"/>
    <w:rsid w:val="0020172B"/>
    <w:rsid w:val="00202D9B"/>
    <w:rsid w:val="00230EEA"/>
    <w:rsid w:val="0023366D"/>
    <w:rsid w:val="002360E2"/>
    <w:rsid w:val="00240229"/>
    <w:rsid w:val="0026578A"/>
    <w:rsid w:val="00271D46"/>
    <w:rsid w:val="00277F9E"/>
    <w:rsid w:val="00282AAC"/>
    <w:rsid w:val="00286A1C"/>
    <w:rsid w:val="002911C7"/>
    <w:rsid w:val="002D5B99"/>
    <w:rsid w:val="002E0C3C"/>
    <w:rsid w:val="0030697E"/>
    <w:rsid w:val="00321206"/>
    <w:rsid w:val="00324329"/>
    <w:rsid w:val="00330FA0"/>
    <w:rsid w:val="00337014"/>
    <w:rsid w:val="00374E22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7506F"/>
    <w:rsid w:val="00484DBA"/>
    <w:rsid w:val="00487844"/>
    <w:rsid w:val="004B094A"/>
    <w:rsid w:val="004C0E17"/>
    <w:rsid w:val="004D12EA"/>
    <w:rsid w:val="004D1E47"/>
    <w:rsid w:val="004D3C88"/>
    <w:rsid w:val="00513A27"/>
    <w:rsid w:val="00523FFE"/>
    <w:rsid w:val="0052590D"/>
    <w:rsid w:val="00527D74"/>
    <w:rsid w:val="00540803"/>
    <w:rsid w:val="0055383F"/>
    <w:rsid w:val="0056089A"/>
    <w:rsid w:val="00570C6F"/>
    <w:rsid w:val="00590408"/>
    <w:rsid w:val="005908E6"/>
    <w:rsid w:val="005B1C0A"/>
    <w:rsid w:val="005B2D42"/>
    <w:rsid w:val="005B71F9"/>
    <w:rsid w:val="005C3367"/>
    <w:rsid w:val="005F1884"/>
    <w:rsid w:val="00615917"/>
    <w:rsid w:val="006261B7"/>
    <w:rsid w:val="006B0268"/>
    <w:rsid w:val="006B3CAE"/>
    <w:rsid w:val="006C74E4"/>
    <w:rsid w:val="006D261D"/>
    <w:rsid w:val="006D31EA"/>
    <w:rsid w:val="006F3B67"/>
    <w:rsid w:val="00717A1A"/>
    <w:rsid w:val="007236CB"/>
    <w:rsid w:val="0073672D"/>
    <w:rsid w:val="007367C0"/>
    <w:rsid w:val="007378F5"/>
    <w:rsid w:val="00741C88"/>
    <w:rsid w:val="00743C43"/>
    <w:rsid w:val="00787E9C"/>
    <w:rsid w:val="007A6B1B"/>
    <w:rsid w:val="007B624B"/>
    <w:rsid w:val="007C440E"/>
    <w:rsid w:val="007E63D5"/>
    <w:rsid w:val="007F2A74"/>
    <w:rsid w:val="007F6679"/>
    <w:rsid w:val="007F7BE4"/>
    <w:rsid w:val="00806E9A"/>
    <w:rsid w:val="008214EF"/>
    <w:rsid w:val="00824D7B"/>
    <w:rsid w:val="00861A06"/>
    <w:rsid w:val="0087396E"/>
    <w:rsid w:val="00891C14"/>
    <w:rsid w:val="00895795"/>
    <w:rsid w:val="008D1A7A"/>
    <w:rsid w:val="008D2DEA"/>
    <w:rsid w:val="008E450F"/>
    <w:rsid w:val="008F1136"/>
    <w:rsid w:val="008F7DFA"/>
    <w:rsid w:val="00911B39"/>
    <w:rsid w:val="00956EE9"/>
    <w:rsid w:val="00966C64"/>
    <w:rsid w:val="009716E9"/>
    <w:rsid w:val="00972FBE"/>
    <w:rsid w:val="0099367A"/>
    <w:rsid w:val="009B2D07"/>
    <w:rsid w:val="009B5FDF"/>
    <w:rsid w:val="009C649A"/>
    <w:rsid w:val="009E6B63"/>
    <w:rsid w:val="00A24D71"/>
    <w:rsid w:val="00A626ED"/>
    <w:rsid w:val="00A67BEE"/>
    <w:rsid w:val="00A91532"/>
    <w:rsid w:val="00AA689B"/>
    <w:rsid w:val="00AE0018"/>
    <w:rsid w:val="00AE00AA"/>
    <w:rsid w:val="00AE366A"/>
    <w:rsid w:val="00AF0417"/>
    <w:rsid w:val="00AF47E3"/>
    <w:rsid w:val="00B24FCE"/>
    <w:rsid w:val="00B34A76"/>
    <w:rsid w:val="00B50388"/>
    <w:rsid w:val="00B66B57"/>
    <w:rsid w:val="00B71CF0"/>
    <w:rsid w:val="00B97D71"/>
    <w:rsid w:val="00B97F1D"/>
    <w:rsid w:val="00BA3208"/>
    <w:rsid w:val="00BB0A20"/>
    <w:rsid w:val="00BC103A"/>
    <w:rsid w:val="00BD3B0A"/>
    <w:rsid w:val="00BE51F3"/>
    <w:rsid w:val="00BE73D7"/>
    <w:rsid w:val="00C01803"/>
    <w:rsid w:val="00C1549F"/>
    <w:rsid w:val="00C27545"/>
    <w:rsid w:val="00C302E7"/>
    <w:rsid w:val="00C417CC"/>
    <w:rsid w:val="00C53806"/>
    <w:rsid w:val="00C63BA3"/>
    <w:rsid w:val="00C67208"/>
    <w:rsid w:val="00C72AC5"/>
    <w:rsid w:val="00C77727"/>
    <w:rsid w:val="00C84B73"/>
    <w:rsid w:val="00C84F12"/>
    <w:rsid w:val="00C93F96"/>
    <w:rsid w:val="00CD0C02"/>
    <w:rsid w:val="00D056FB"/>
    <w:rsid w:val="00D250DF"/>
    <w:rsid w:val="00D27BC2"/>
    <w:rsid w:val="00D329CA"/>
    <w:rsid w:val="00D35204"/>
    <w:rsid w:val="00D37628"/>
    <w:rsid w:val="00D435ED"/>
    <w:rsid w:val="00D61994"/>
    <w:rsid w:val="00DD144B"/>
    <w:rsid w:val="00E00030"/>
    <w:rsid w:val="00E13C35"/>
    <w:rsid w:val="00E14E56"/>
    <w:rsid w:val="00E17B8C"/>
    <w:rsid w:val="00E31D17"/>
    <w:rsid w:val="00E32157"/>
    <w:rsid w:val="00E32E53"/>
    <w:rsid w:val="00E45A2A"/>
    <w:rsid w:val="00E467F3"/>
    <w:rsid w:val="00E664A1"/>
    <w:rsid w:val="00E740EB"/>
    <w:rsid w:val="00E8191B"/>
    <w:rsid w:val="00EA7C01"/>
    <w:rsid w:val="00EC78CF"/>
    <w:rsid w:val="00ED006A"/>
    <w:rsid w:val="00ED6BD3"/>
    <w:rsid w:val="00EE26BF"/>
    <w:rsid w:val="00F02021"/>
    <w:rsid w:val="00F263DE"/>
    <w:rsid w:val="00F35199"/>
    <w:rsid w:val="00F9017E"/>
    <w:rsid w:val="00F938C2"/>
    <w:rsid w:val="00FA3054"/>
    <w:rsid w:val="00FE7024"/>
    <w:rsid w:val="00FF5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docId w15:val="{F762F90F-5F21-45A9-AC13-B5ECBF3B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tavakkol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asus</cp:lastModifiedBy>
  <cp:revision>48</cp:revision>
  <cp:lastPrinted>2019-04-20T23:19:00Z</cp:lastPrinted>
  <dcterms:created xsi:type="dcterms:W3CDTF">2021-01-19T07:47:00Z</dcterms:created>
  <dcterms:modified xsi:type="dcterms:W3CDTF">2022-09-17T22:51:00Z</dcterms:modified>
</cp:coreProperties>
</file>